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(Vasoactive-inotropic 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(prior to tM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-154; AIC = 323; BIC = 352; Deviance = 307; Residual df = 257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4:04:13Z</dcterms:created>
  <dcterms:modified xsi:type="dcterms:W3CDTF">2024-02-14T04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